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tab_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:tab_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1262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1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s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15:11:10Z</dcterms:created>
  <dcterms:modified xsi:type="dcterms:W3CDTF">2025-04-20T15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s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